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DFA47" w14:textId="77777777" w:rsidR="00E455C6" w:rsidRPr="005B649A" w:rsidRDefault="00E455C6" w:rsidP="00040B2A">
      <w:pPr>
        <w:pStyle w:val="Title"/>
        <w:rPr>
          <w:sz w:val="28"/>
          <w:szCs w:val="28"/>
        </w:rPr>
      </w:pPr>
      <w:r w:rsidRPr="005B649A">
        <w:rPr>
          <w:sz w:val="28"/>
          <w:szCs w:val="28"/>
        </w:rPr>
        <w:t>COLLEGE OF EDUCATION COUNCIL</w:t>
      </w:r>
    </w:p>
    <w:p w14:paraId="2CCAD824" w14:textId="1AAA3032" w:rsidR="00AA5EDA" w:rsidRDefault="00D410B4" w:rsidP="00E455C6">
      <w:pPr>
        <w:pStyle w:val="Title"/>
        <w:rPr>
          <w:sz w:val="28"/>
          <w:szCs w:val="28"/>
        </w:rPr>
      </w:pPr>
      <w:r>
        <w:rPr>
          <w:sz w:val="28"/>
          <w:szCs w:val="28"/>
        </w:rPr>
        <w:t>August 2</w:t>
      </w:r>
      <w:r w:rsidR="006E7901">
        <w:rPr>
          <w:sz w:val="28"/>
          <w:szCs w:val="28"/>
        </w:rPr>
        <w:t>9</w:t>
      </w:r>
      <w:r w:rsidR="00B7673F">
        <w:rPr>
          <w:sz w:val="28"/>
          <w:szCs w:val="28"/>
        </w:rPr>
        <w:t>, 202</w:t>
      </w:r>
      <w:r w:rsidR="006E7901">
        <w:rPr>
          <w:sz w:val="28"/>
          <w:szCs w:val="28"/>
        </w:rPr>
        <w:t>2</w:t>
      </w:r>
    </w:p>
    <w:p w14:paraId="5E2DFA49" w14:textId="0FBE8323" w:rsidR="00E455C6" w:rsidRPr="005B649A" w:rsidRDefault="004B72CE" w:rsidP="00E455C6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12:00-1:30</w:t>
      </w:r>
      <w:r w:rsidR="00E455C6" w:rsidRPr="005B649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</w:t>
      </w:r>
      <w:r w:rsidR="00E455C6" w:rsidRPr="005B649A">
        <w:rPr>
          <w:b/>
          <w:sz w:val="28"/>
          <w:szCs w:val="28"/>
        </w:rPr>
        <w:t xml:space="preserve">m </w:t>
      </w:r>
    </w:p>
    <w:p w14:paraId="3B818D22" w14:textId="0996A775" w:rsidR="006460DF" w:rsidRPr="006460DF" w:rsidRDefault="006460DF" w:rsidP="006460DF">
      <w:pPr>
        <w:pStyle w:val="NormalWeb"/>
        <w:jc w:val="center"/>
        <w:rPr>
          <w:b/>
          <w:sz w:val="28"/>
          <w:szCs w:val="28"/>
        </w:rPr>
      </w:pPr>
    </w:p>
    <w:p w14:paraId="5E2DFA4A" w14:textId="741015E8" w:rsidR="008C5879" w:rsidRPr="00C1392A" w:rsidRDefault="008C5879" w:rsidP="00C1392A">
      <w:pPr>
        <w:pStyle w:val="NormalWeb"/>
        <w:jc w:val="center"/>
        <w:rPr>
          <w:sz w:val="28"/>
          <w:szCs w:val="28"/>
        </w:rPr>
      </w:pPr>
    </w:p>
    <w:p w14:paraId="0F9030AA" w14:textId="77777777" w:rsidR="002753BA" w:rsidRPr="00394DBD" w:rsidRDefault="002753BA" w:rsidP="006460DF">
      <w:pPr>
        <w:rPr>
          <w:b/>
          <w:sz w:val="28"/>
          <w:szCs w:val="28"/>
        </w:rPr>
      </w:pPr>
    </w:p>
    <w:p w14:paraId="29A79F68" w14:textId="2445CA7F" w:rsidR="002753BA" w:rsidRPr="00394DBD" w:rsidRDefault="002753BA" w:rsidP="002753BA">
      <w:pPr>
        <w:numPr>
          <w:ilvl w:val="0"/>
          <w:numId w:val="1"/>
        </w:numPr>
        <w:rPr>
          <w:b/>
          <w:sz w:val="28"/>
          <w:szCs w:val="28"/>
        </w:rPr>
      </w:pPr>
      <w:r w:rsidRPr="00394DBD">
        <w:rPr>
          <w:b/>
          <w:sz w:val="28"/>
          <w:szCs w:val="28"/>
        </w:rPr>
        <w:t xml:space="preserve">CALL TO ORDER </w:t>
      </w:r>
    </w:p>
    <w:p w14:paraId="38273662" w14:textId="77777777" w:rsidR="002753BA" w:rsidRPr="00F91252" w:rsidRDefault="002753BA" w:rsidP="002753BA">
      <w:pPr>
        <w:rPr>
          <w:b/>
          <w:sz w:val="28"/>
          <w:szCs w:val="28"/>
        </w:rPr>
      </w:pPr>
    </w:p>
    <w:p w14:paraId="535E29D6" w14:textId="77777777" w:rsidR="002753BA" w:rsidRPr="00F91252" w:rsidRDefault="002753BA" w:rsidP="002753BA">
      <w:pPr>
        <w:numPr>
          <w:ilvl w:val="0"/>
          <w:numId w:val="1"/>
        </w:numPr>
        <w:rPr>
          <w:b/>
          <w:caps/>
          <w:sz w:val="28"/>
          <w:szCs w:val="28"/>
        </w:rPr>
      </w:pPr>
      <w:r w:rsidRPr="00F91252">
        <w:rPr>
          <w:b/>
          <w:caps/>
          <w:sz w:val="28"/>
          <w:szCs w:val="28"/>
        </w:rPr>
        <w:t>Adoption of the Agenda</w:t>
      </w:r>
    </w:p>
    <w:p w14:paraId="1C16389E" w14:textId="77777777" w:rsidR="002753BA" w:rsidRPr="005B649A" w:rsidRDefault="002753BA" w:rsidP="002753BA">
      <w:pPr>
        <w:rPr>
          <w:b/>
          <w:sz w:val="28"/>
          <w:szCs w:val="28"/>
        </w:rPr>
      </w:pPr>
    </w:p>
    <w:p w14:paraId="01888D32" w14:textId="6BD86DCD" w:rsidR="009E1334" w:rsidRDefault="009E1334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information Items</w:t>
      </w:r>
    </w:p>
    <w:p w14:paraId="226D183F" w14:textId="35CC3286" w:rsidR="009C2E2D" w:rsidRDefault="00647633" w:rsidP="00C215E4">
      <w:pPr>
        <w:pStyle w:val="ListParagraph"/>
        <w:numPr>
          <w:ilvl w:val="0"/>
          <w:numId w:val="15"/>
        </w:numPr>
        <w:rPr>
          <w:sz w:val="28"/>
          <w:szCs w:val="22"/>
        </w:rPr>
      </w:pPr>
      <w:r>
        <w:rPr>
          <w:sz w:val="28"/>
          <w:szCs w:val="22"/>
        </w:rPr>
        <w:t>None</w:t>
      </w:r>
    </w:p>
    <w:p w14:paraId="5CF755AF" w14:textId="77777777" w:rsidR="006460DF" w:rsidRPr="0080614F" w:rsidRDefault="006460DF" w:rsidP="0080614F">
      <w:pPr>
        <w:rPr>
          <w:b/>
          <w:bCs/>
          <w:sz w:val="28"/>
          <w:szCs w:val="22"/>
        </w:rPr>
      </w:pPr>
    </w:p>
    <w:p w14:paraId="2E85A70C" w14:textId="650164E5" w:rsidR="00DF4733" w:rsidRPr="001F4FF7" w:rsidRDefault="00E32477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DISCUSSION ITEMS</w:t>
      </w:r>
    </w:p>
    <w:p w14:paraId="4EB62D72" w14:textId="03457542" w:rsidR="009C2E2D" w:rsidRPr="00B57E87" w:rsidRDefault="00D410B4" w:rsidP="00CE5A90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Bylaw Revisions (</w:t>
      </w:r>
      <w:r w:rsidR="00647633">
        <w:rPr>
          <w:bCs/>
          <w:sz w:val="28"/>
          <w:szCs w:val="28"/>
        </w:rPr>
        <w:t>Kristina</w:t>
      </w:r>
      <w:r w:rsidR="006E7901">
        <w:rPr>
          <w:bCs/>
          <w:sz w:val="28"/>
          <w:szCs w:val="28"/>
        </w:rPr>
        <w:t xml:space="preserve"> </w:t>
      </w:r>
      <w:proofErr w:type="spellStart"/>
      <w:r w:rsidR="006E7901">
        <w:rPr>
          <w:bCs/>
          <w:sz w:val="28"/>
          <w:szCs w:val="28"/>
        </w:rPr>
        <w:t>Falbe</w:t>
      </w:r>
      <w:proofErr w:type="spellEnd"/>
      <w:r>
        <w:rPr>
          <w:bCs/>
          <w:sz w:val="28"/>
          <w:szCs w:val="28"/>
        </w:rPr>
        <w:t>)</w:t>
      </w:r>
    </w:p>
    <w:p w14:paraId="011B0729" w14:textId="77777777" w:rsidR="0094208F" w:rsidRPr="00CB0CC8" w:rsidRDefault="0094208F" w:rsidP="00CB0CC8">
      <w:pPr>
        <w:rPr>
          <w:bCs/>
          <w:sz w:val="22"/>
          <w:szCs w:val="22"/>
        </w:rPr>
      </w:pPr>
    </w:p>
    <w:p w14:paraId="4A6D1177" w14:textId="0A0A36E3" w:rsidR="001657B9" w:rsidRDefault="00DE0FC0" w:rsidP="00CE5A90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ACTION ITEM</w:t>
      </w:r>
      <w:r w:rsidR="004B72CE">
        <w:rPr>
          <w:b/>
          <w:sz w:val="28"/>
          <w:szCs w:val="28"/>
        </w:rPr>
        <w:t xml:space="preserve">S </w:t>
      </w:r>
    </w:p>
    <w:p w14:paraId="44E85737" w14:textId="2DBC60B4" w:rsidR="001B6E06" w:rsidRPr="001B6E06" w:rsidRDefault="001B6E06" w:rsidP="001B6E06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 w:rsidRPr="001B6E06">
        <w:rPr>
          <w:bCs/>
          <w:sz w:val="28"/>
          <w:szCs w:val="28"/>
        </w:rPr>
        <w:t>Bylaw Vote</w:t>
      </w:r>
    </w:p>
    <w:p w14:paraId="5592D3CF" w14:textId="77777777" w:rsidR="002833BF" w:rsidRPr="002833BF" w:rsidRDefault="002833BF" w:rsidP="0080614F">
      <w:pPr>
        <w:pStyle w:val="NormalWeb"/>
        <w:rPr>
          <w:b/>
          <w:sz w:val="28"/>
          <w:szCs w:val="28"/>
        </w:rPr>
      </w:pPr>
    </w:p>
    <w:p w14:paraId="61E30CF4" w14:textId="13E9CB69" w:rsidR="0080614F" w:rsidRDefault="0080614F" w:rsidP="0080614F">
      <w:pPr>
        <w:pStyle w:val="Heading1"/>
        <w:numPr>
          <w:ilvl w:val="0"/>
          <w:numId w:val="1"/>
        </w:numPr>
        <w:rPr>
          <w:rStyle w:val="TitleChar"/>
          <w:sz w:val="28"/>
          <w:szCs w:val="28"/>
        </w:rPr>
      </w:pPr>
      <w:r w:rsidRPr="00040B2A">
        <w:rPr>
          <w:caps/>
          <w:sz w:val="28"/>
          <w:szCs w:val="28"/>
        </w:rPr>
        <w:t>dean’s Report</w:t>
      </w:r>
      <w:r w:rsidRPr="00040B2A">
        <w:rPr>
          <w:rStyle w:val="TitleChar"/>
          <w:sz w:val="28"/>
          <w:szCs w:val="28"/>
        </w:rPr>
        <w:t xml:space="preserve"> </w:t>
      </w:r>
    </w:p>
    <w:p w14:paraId="0B2D4879" w14:textId="5AC4F0C9" w:rsidR="00D410B4" w:rsidRPr="00D410B4" w:rsidRDefault="00D410B4" w:rsidP="00D410B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D410B4">
        <w:rPr>
          <w:sz w:val="28"/>
          <w:szCs w:val="28"/>
        </w:rPr>
        <w:t>None</w:t>
      </w:r>
    </w:p>
    <w:p w14:paraId="75CD592D" w14:textId="77777777" w:rsidR="0080614F" w:rsidRDefault="0080614F" w:rsidP="0080614F">
      <w:pPr>
        <w:pStyle w:val="Heading1"/>
        <w:ind w:left="360"/>
        <w:rPr>
          <w:caps/>
          <w:sz w:val="28"/>
          <w:szCs w:val="28"/>
        </w:rPr>
      </w:pPr>
    </w:p>
    <w:p w14:paraId="5E2DFA61" w14:textId="7DDBEBAE" w:rsidR="00E455C6" w:rsidRDefault="004858D4" w:rsidP="00040B2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A</w:t>
      </w:r>
      <w:r w:rsidR="00E455C6" w:rsidRPr="005B649A">
        <w:rPr>
          <w:caps/>
          <w:sz w:val="28"/>
          <w:szCs w:val="28"/>
        </w:rPr>
        <w:t xml:space="preserve">djournment  </w:t>
      </w:r>
    </w:p>
    <w:p w14:paraId="78ED6AB1" w14:textId="47230B80" w:rsidR="00D410B4" w:rsidRDefault="00D410B4" w:rsidP="00D410B4">
      <w:pPr>
        <w:pBdr>
          <w:bottom w:val="single" w:sz="12" w:space="1" w:color="auto"/>
        </w:pBdr>
      </w:pPr>
    </w:p>
    <w:p w14:paraId="317BBAC0" w14:textId="72B81783" w:rsidR="00D410B4" w:rsidRDefault="00D410B4" w:rsidP="00D410B4"/>
    <w:p w14:paraId="1B6AEC89" w14:textId="7408452A" w:rsidR="00D410B4" w:rsidRPr="00D410B4" w:rsidRDefault="00D410B4" w:rsidP="00D410B4">
      <w:pPr>
        <w:rPr>
          <w:sz w:val="28"/>
          <w:szCs w:val="28"/>
        </w:rPr>
      </w:pPr>
      <w:r w:rsidRPr="00D410B4">
        <w:rPr>
          <w:sz w:val="28"/>
          <w:szCs w:val="28"/>
        </w:rPr>
        <w:t xml:space="preserve">NEXT MEETING: </w:t>
      </w:r>
      <w:r w:rsidR="001B6E06">
        <w:rPr>
          <w:sz w:val="28"/>
          <w:szCs w:val="28"/>
        </w:rPr>
        <w:t>September 26</w:t>
      </w:r>
      <w:r w:rsidRPr="00D410B4">
        <w:rPr>
          <w:sz w:val="28"/>
          <w:szCs w:val="28"/>
        </w:rPr>
        <w:t>,</w:t>
      </w:r>
      <w:r w:rsidR="001B6E06">
        <w:rPr>
          <w:sz w:val="28"/>
          <w:szCs w:val="28"/>
        </w:rPr>
        <w:t xml:space="preserve"> </w:t>
      </w:r>
      <w:proofErr w:type="gramStart"/>
      <w:r w:rsidR="001B6E06">
        <w:rPr>
          <w:sz w:val="28"/>
          <w:szCs w:val="28"/>
        </w:rPr>
        <w:t>2022</w:t>
      </w:r>
      <w:proofErr w:type="gramEnd"/>
      <w:r w:rsidRPr="00D410B4">
        <w:rPr>
          <w:sz w:val="28"/>
          <w:szCs w:val="28"/>
        </w:rPr>
        <w:t xml:space="preserve"> Noon-1:30pm</w:t>
      </w:r>
    </w:p>
    <w:p w14:paraId="44FF39F6" w14:textId="4045638C" w:rsidR="002B19F7" w:rsidRDefault="00F91252" w:rsidP="00CE112E">
      <w:pPr>
        <w:pStyle w:val="NormalWeb"/>
        <w:ind w:left="720"/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 </w:t>
      </w:r>
    </w:p>
    <w:sectPr w:rsidR="002B19F7" w:rsidSect="00B456C9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422C2" w14:textId="77777777" w:rsidR="00B35797" w:rsidRDefault="00B35797" w:rsidP="00EB11F7">
      <w:r>
        <w:separator/>
      </w:r>
    </w:p>
  </w:endnote>
  <w:endnote w:type="continuationSeparator" w:id="0">
    <w:p w14:paraId="6D31CE18" w14:textId="77777777" w:rsidR="00B35797" w:rsidRDefault="00B35797" w:rsidP="00EB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4FFAD" w14:textId="77777777" w:rsidR="00B35797" w:rsidRDefault="00B35797" w:rsidP="00EB11F7">
      <w:r>
        <w:separator/>
      </w:r>
    </w:p>
  </w:footnote>
  <w:footnote w:type="continuationSeparator" w:id="0">
    <w:p w14:paraId="7D45115D" w14:textId="77777777" w:rsidR="00B35797" w:rsidRDefault="00B35797" w:rsidP="00EB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4041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A267B" w14:textId="31A626BD" w:rsidR="00EB11F7" w:rsidRDefault="00EB11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2FF6F" w14:textId="77777777" w:rsidR="00EB11F7" w:rsidRDefault="00EB1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10A"/>
    <w:multiLevelType w:val="hybridMultilevel"/>
    <w:tmpl w:val="D6CE20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53F45"/>
    <w:multiLevelType w:val="hybridMultilevel"/>
    <w:tmpl w:val="2FCC1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640F5"/>
    <w:multiLevelType w:val="hybridMultilevel"/>
    <w:tmpl w:val="5C023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A5376"/>
    <w:multiLevelType w:val="hybridMultilevel"/>
    <w:tmpl w:val="1666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77390"/>
    <w:multiLevelType w:val="hybridMultilevel"/>
    <w:tmpl w:val="7712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B3271"/>
    <w:multiLevelType w:val="hybridMultilevel"/>
    <w:tmpl w:val="BA0AC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40715"/>
    <w:multiLevelType w:val="hybridMultilevel"/>
    <w:tmpl w:val="879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AC8"/>
    <w:multiLevelType w:val="hybridMultilevel"/>
    <w:tmpl w:val="63EA75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E16C9"/>
    <w:multiLevelType w:val="hybridMultilevel"/>
    <w:tmpl w:val="8D2EB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614A"/>
    <w:multiLevelType w:val="hybridMultilevel"/>
    <w:tmpl w:val="46A49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3EEA"/>
    <w:multiLevelType w:val="hybridMultilevel"/>
    <w:tmpl w:val="A7B4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B3910"/>
    <w:multiLevelType w:val="hybridMultilevel"/>
    <w:tmpl w:val="6082B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60AC7"/>
    <w:multiLevelType w:val="hybridMultilevel"/>
    <w:tmpl w:val="3E607E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235CB"/>
    <w:multiLevelType w:val="hybridMultilevel"/>
    <w:tmpl w:val="D7D21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20ECE"/>
    <w:multiLevelType w:val="hybridMultilevel"/>
    <w:tmpl w:val="32D81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63C93"/>
    <w:multiLevelType w:val="hybridMultilevel"/>
    <w:tmpl w:val="14126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CC04F1"/>
    <w:multiLevelType w:val="hybridMultilevel"/>
    <w:tmpl w:val="5CC45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86A75"/>
    <w:multiLevelType w:val="hybridMultilevel"/>
    <w:tmpl w:val="A4468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0D77"/>
    <w:multiLevelType w:val="hybridMultilevel"/>
    <w:tmpl w:val="98E05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D16FB9"/>
    <w:multiLevelType w:val="hybridMultilevel"/>
    <w:tmpl w:val="CE8C7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B91C88"/>
    <w:multiLevelType w:val="hybridMultilevel"/>
    <w:tmpl w:val="A45C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F144A"/>
    <w:multiLevelType w:val="hybridMultilevel"/>
    <w:tmpl w:val="01461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50C48"/>
    <w:multiLevelType w:val="hybridMultilevel"/>
    <w:tmpl w:val="9214A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8C7E18"/>
    <w:multiLevelType w:val="hybridMultilevel"/>
    <w:tmpl w:val="80F49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4800DF"/>
    <w:multiLevelType w:val="hybridMultilevel"/>
    <w:tmpl w:val="138C5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185F64"/>
    <w:multiLevelType w:val="hybridMultilevel"/>
    <w:tmpl w:val="6EF07C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073A7A"/>
    <w:multiLevelType w:val="hybridMultilevel"/>
    <w:tmpl w:val="17BCD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574CA"/>
    <w:multiLevelType w:val="hybridMultilevel"/>
    <w:tmpl w:val="BCB28C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46036F"/>
    <w:multiLevelType w:val="hybridMultilevel"/>
    <w:tmpl w:val="571AE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837C77"/>
    <w:multiLevelType w:val="hybridMultilevel"/>
    <w:tmpl w:val="657249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8291708">
    <w:abstractNumId w:val="27"/>
  </w:num>
  <w:num w:numId="2" w16cid:durableId="195240964">
    <w:abstractNumId w:val="15"/>
  </w:num>
  <w:num w:numId="3" w16cid:durableId="302009007">
    <w:abstractNumId w:val="10"/>
  </w:num>
  <w:num w:numId="4" w16cid:durableId="1872956060">
    <w:abstractNumId w:val="18"/>
  </w:num>
  <w:num w:numId="5" w16cid:durableId="433328763">
    <w:abstractNumId w:val="28"/>
  </w:num>
  <w:num w:numId="6" w16cid:durableId="347752211">
    <w:abstractNumId w:val="3"/>
  </w:num>
  <w:num w:numId="7" w16cid:durableId="1087573676">
    <w:abstractNumId w:val="20"/>
  </w:num>
  <w:num w:numId="8" w16cid:durableId="2128156793">
    <w:abstractNumId w:val="6"/>
  </w:num>
  <w:num w:numId="9" w16cid:durableId="2066370041">
    <w:abstractNumId w:val="12"/>
  </w:num>
  <w:num w:numId="10" w16cid:durableId="2098363252">
    <w:abstractNumId w:val="24"/>
  </w:num>
  <w:num w:numId="11" w16cid:durableId="626668956">
    <w:abstractNumId w:val="7"/>
  </w:num>
  <w:num w:numId="12" w16cid:durableId="1277785166">
    <w:abstractNumId w:val="22"/>
  </w:num>
  <w:num w:numId="13" w16cid:durableId="659622192">
    <w:abstractNumId w:val="4"/>
  </w:num>
  <w:num w:numId="14" w16cid:durableId="8723996">
    <w:abstractNumId w:val="5"/>
  </w:num>
  <w:num w:numId="15" w16cid:durableId="507183196">
    <w:abstractNumId w:val="14"/>
  </w:num>
  <w:num w:numId="16" w16cid:durableId="445467929">
    <w:abstractNumId w:val="25"/>
  </w:num>
  <w:num w:numId="17" w16cid:durableId="90006476">
    <w:abstractNumId w:val="23"/>
  </w:num>
  <w:num w:numId="18" w16cid:durableId="1158040100">
    <w:abstractNumId w:val="29"/>
  </w:num>
  <w:num w:numId="19" w16cid:durableId="1661041183">
    <w:abstractNumId w:val="0"/>
  </w:num>
  <w:num w:numId="20" w16cid:durableId="63919737">
    <w:abstractNumId w:val="21"/>
  </w:num>
  <w:num w:numId="21" w16cid:durableId="2100758941">
    <w:abstractNumId w:val="17"/>
  </w:num>
  <w:num w:numId="22" w16cid:durableId="246353097">
    <w:abstractNumId w:val="26"/>
  </w:num>
  <w:num w:numId="23" w16cid:durableId="1994144063">
    <w:abstractNumId w:val="19"/>
  </w:num>
  <w:num w:numId="24" w16cid:durableId="1397122485">
    <w:abstractNumId w:val="13"/>
  </w:num>
  <w:num w:numId="25" w16cid:durableId="1164668284">
    <w:abstractNumId w:val="2"/>
  </w:num>
  <w:num w:numId="26" w16cid:durableId="1933584425">
    <w:abstractNumId w:val="1"/>
  </w:num>
  <w:num w:numId="27" w16cid:durableId="2069061578">
    <w:abstractNumId w:val="11"/>
  </w:num>
  <w:num w:numId="28" w16cid:durableId="69038501">
    <w:abstractNumId w:val="9"/>
  </w:num>
  <w:num w:numId="29" w16cid:durableId="265966050">
    <w:abstractNumId w:val="8"/>
  </w:num>
  <w:num w:numId="30" w16cid:durableId="1295186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M0NTAyMDU2MDZW0lEKTi0uzszPAykwqgUAOSWwzSwAAAA="/>
  </w:docVars>
  <w:rsids>
    <w:rsidRoot w:val="00E455C6"/>
    <w:rsid w:val="00000982"/>
    <w:rsid w:val="000157C5"/>
    <w:rsid w:val="00020C1D"/>
    <w:rsid w:val="00021A14"/>
    <w:rsid w:val="00022930"/>
    <w:rsid w:val="00033D14"/>
    <w:rsid w:val="000368C7"/>
    <w:rsid w:val="00040B2A"/>
    <w:rsid w:val="000462BA"/>
    <w:rsid w:val="00075491"/>
    <w:rsid w:val="00091DB9"/>
    <w:rsid w:val="00091F68"/>
    <w:rsid w:val="00093F5E"/>
    <w:rsid w:val="000C64FD"/>
    <w:rsid w:val="000E7082"/>
    <w:rsid w:val="000F1BC1"/>
    <w:rsid w:val="000F28ED"/>
    <w:rsid w:val="000F6B2A"/>
    <w:rsid w:val="00110579"/>
    <w:rsid w:val="00123CE2"/>
    <w:rsid w:val="0012705F"/>
    <w:rsid w:val="001359C5"/>
    <w:rsid w:val="00155EBD"/>
    <w:rsid w:val="001657B9"/>
    <w:rsid w:val="001803F8"/>
    <w:rsid w:val="00182702"/>
    <w:rsid w:val="00184036"/>
    <w:rsid w:val="00184FAD"/>
    <w:rsid w:val="00186399"/>
    <w:rsid w:val="001B6E06"/>
    <w:rsid w:val="001C2D1F"/>
    <w:rsid w:val="001E3C25"/>
    <w:rsid w:val="001F1799"/>
    <w:rsid w:val="001F1A2D"/>
    <w:rsid w:val="001F3841"/>
    <w:rsid w:val="001F4FF7"/>
    <w:rsid w:val="0020745D"/>
    <w:rsid w:val="0020790B"/>
    <w:rsid w:val="002217C6"/>
    <w:rsid w:val="00223762"/>
    <w:rsid w:val="0026497A"/>
    <w:rsid w:val="00267C13"/>
    <w:rsid w:val="002753BA"/>
    <w:rsid w:val="002765BF"/>
    <w:rsid w:val="002833BF"/>
    <w:rsid w:val="002B0046"/>
    <w:rsid w:val="002B19F7"/>
    <w:rsid w:val="002B78EF"/>
    <w:rsid w:val="002C1A2E"/>
    <w:rsid w:val="002C67C0"/>
    <w:rsid w:val="002D19BB"/>
    <w:rsid w:val="00302FE6"/>
    <w:rsid w:val="00316528"/>
    <w:rsid w:val="00323D18"/>
    <w:rsid w:val="00334084"/>
    <w:rsid w:val="00337C9E"/>
    <w:rsid w:val="003828F6"/>
    <w:rsid w:val="003836DC"/>
    <w:rsid w:val="00384AC6"/>
    <w:rsid w:val="00386F1B"/>
    <w:rsid w:val="003A7739"/>
    <w:rsid w:val="003E0C4F"/>
    <w:rsid w:val="003F49C9"/>
    <w:rsid w:val="00403631"/>
    <w:rsid w:val="0042358B"/>
    <w:rsid w:val="00444683"/>
    <w:rsid w:val="00444EA4"/>
    <w:rsid w:val="004602AD"/>
    <w:rsid w:val="00463892"/>
    <w:rsid w:val="004858D4"/>
    <w:rsid w:val="00487573"/>
    <w:rsid w:val="00492645"/>
    <w:rsid w:val="004957A0"/>
    <w:rsid w:val="004A0403"/>
    <w:rsid w:val="004A21FE"/>
    <w:rsid w:val="004A2874"/>
    <w:rsid w:val="004A73AE"/>
    <w:rsid w:val="004A7522"/>
    <w:rsid w:val="004B2B80"/>
    <w:rsid w:val="004B3D50"/>
    <w:rsid w:val="004B72CE"/>
    <w:rsid w:val="004C626F"/>
    <w:rsid w:val="004D7194"/>
    <w:rsid w:val="004E3C52"/>
    <w:rsid w:val="004F2B17"/>
    <w:rsid w:val="004F5594"/>
    <w:rsid w:val="004F5F3E"/>
    <w:rsid w:val="005015C1"/>
    <w:rsid w:val="005137E9"/>
    <w:rsid w:val="00542E79"/>
    <w:rsid w:val="00547429"/>
    <w:rsid w:val="00550B9A"/>
    <w:rsid w:val="00554190"/>
    <w:rsid w:val="005636C2"/>
    <w:rsid w:val="005670F2"/>
    <w:rsid w:val="0057250D"/>
    <w:rsid w:val="005772A6"/>
    <w:rsid w:val="00584ED3"/>
    <w:rsid w:val="00591C70"/>
    <w:rsid w:val="00597DB1"/>
    <w:rsid w:val="005A3710"/>
    <w:rsid w:val="005A4867"/>
    <w:rsid w:val="005B649A"/>
    <w:rsid w:val="005B6874"/>
    <w:rsid w:val="005C2715"/>
    <w:rsid w:val="005C7AB4"/>
    <w:rsid w:val="005D05DB"/>
    <w:rsid w:val="005D073E"/>
    <w:rsid w:val="00603975"/>
    <w:rsid w:val="00611C20"/>
    <w:rsid w:val="00631E18"/>
    <w:rsid w:val="006460DF"/>
    <w:rsid w:val="00647633"/>
    <w:rsid w:val="00651A0C"/>
    <w:rsid w:val="00651F11"/>
    <w:rsid w:val="00661CFD"/>
    <w:rsid w:val="006707DC"/>
    <w:rsid w:val="00680485"/>
    <w:rsid w:val="006A7077"/>
    <w:rsid w:val="006C1F94"/>
    <w:rsid w:val="006D260A"/>
    <w:rsid w:val="006D5E44"/>
    <w:rsid w:val="006E2BE5"/>
    <w:rsid w:val="006E7901"/>
    <w:rsid w:val="006F4D64"/>
    <w:rsid w:val="0070658C"/>
    <w:rsid w:val="00713DD9"/>
    <w:rsid w:val="00735555"/>
    <w:rsid w:val="00741562"/>
    <w:rsid w:val="00763342"/>
    <w:rsid w:val="00764E0D"/>
    <w:rsid w:val="00780B09"/>
    <w:rsid w:val="007845B4"/>
    <w:rsid w:val="00792317"/>
    <w:rsid w:val="007A036F"/>
    <w:rsid w:val="007A16CE"/>
    <w:rsid w:val="007A5DCE"/>
    <w:rsid w:val="007C44A0"/>
    <w:rsid w:val="007C5C35"/>
    <w:rsid w:val="007D4D37"/>
    <w:rsid w:val="007F2E09"/>
    <w:rsid w:val="0080614F"/>
    <w:rsid w:val="00813684"/>
    <w:rsid w:val="00815AB3"/>
    <w:rsid w:val="00820580"/>
    <w:rsid w:val="008404D6"/>
    <w:rsid w:val="008405C3"/>
    <w:rsid w:val="00857CCC"/>
    <w:rsid w:val="00861E0D"/>
    <w:rsid w:val="00863078"/>
    <w:rsid w:val="008C42C0"/>
    <w:rsid w:val="008C5879"/>
    <w:rsid w:val="008C7D03"/>
    <w:rsid w:val="008D39BC"/>
    <w:rsid w:val="008E1283"/>
    <w:rsid w:val="008E3B2E"/>
    <w:rsid w:val="008F747E"/>
    <w:rsid w:val="008F77CD"/>
    <w:rsid w:val="00907F48"/>
    <w:rsid w:val="00916EC1"/>
    <w:rsid w:val="00922F2B"/>
    <w:rsid w:val="009309CA"/>
    <w:rsid w:val="0094208F"/>
    <w:rsid w:val="00965DBA"/>
    <w:rsid w:val="00971E03"/>
    <w:rsid w:val="00993F24"/>
    <w:rsid w:val="00996D28"/>
    <w:rsid w:val="009A5022"/>
    <w:rsid w:val="009B5A13"/>
    <w:rsid w:val="009C2E2D"/>
    <w:rsid w:val="009D4744"/>
    <w:rsid w:val="009D59D9"/>
    <w:rsid w:val="009E1334"/>
    <w:rsid w:val="009E381F"/>
    <w:rsid w:val="009E7761"/>
    <w:rsid w:val="009F0CD3"/>
    <w:rsid w:val="009F4E9D"/>
    <w:rsid w:val="009F5FC6"/>
    <w:rsid w:val="00A0288B"/>
    <w:rsid w:val="00A1574D"/>
    <w:rsid w:val="00A4153F"/>
    <w:rsid w:val="00A50C61"/>
    <w:rsid w:val="00A67F71"/>
    <w:rsid w:val="00A71F1E"/>
    <w:rsid w:val="00A750E2"/>
    <w:rsid w:val="00A92338"/>
    <w:rsid w:val="00AA0117"/>
    <w:rsid w:val="00AA4C34"/>
    <w:rsid w:val="00AA5EDA"/>
    <w:rsid w:val="00AD17F5"/>
    <w:rsid w:val="00AE63AF"/>
    <w:rsid w:val="00AF615E"/>
    <w:rsid w:val="00B07549"/>
    <w:rsid w:val="00B15E7A"/>
    <w:rsid w:val="00B27FF4"/>
    <w:rsid w:val="00B35797"/>
    <w:rsid w:val="00B43346"/>
    <w:rsid w:val="00B456C9"/>
    <w:rsid w:val="00B465FA"/>
    <w:rsid w:val="00B57E87"/>
    <w:rsid w:val="00B65064"/>
    <w:rsid w:val="00B67B0E"/>
    <w:rsid w:val="00B7586E"/>
    <w:rsid w:val="00B7673F"/>
    <w:rsid w:val="00B9503C"/>
    <w:rsid w:val="00BA2E36"/>
    <w:rsid w:val="00BB0C5F"/>
    <w:rsid w:val="00BB2184"/>
    <w:rsid w:val="00BB6010"/>
    <w:rsid w:val="00BD0D55"/>
    <w:rsid w:val="00BD58DA"/>
    <w:rsid w:val="00BD721F"/>
    <w:rsid w:val="00BE0457"/>
    <w:rsid w:val="00C1392A"/>
    <w:rsid w:val="00C215E4"/>
    <w:rsid w:val="00C24A11"/>
    <w:rsid w:val="00C26799"/>
    <w:rsid w:val="00C31805"/>
    <w:rsid w:val="00C33F81"/>
    <w:rsid w:val="00C40548"/>
    <w:rsid w:val="00C40FC6"/>
    <w:rsid w:val="00C662ED"/>
    <w:rsid w:val="00C71AC5"/>
    <w:rsid w:val="00C748CA"/>
    <w:rsid w:val="00C86479"/>
    <w:rsid w:val="00C97645"/>
    <w:rsid w:val="00C97DE8"/>
    <w:rsid w:val="00CA2F6A"/>
    <w:rsid w:val="00CB0CC8"/>
    <w:rsid w:val="00CB64F0"/>
    <w:rsid w:val="00CC4118"/>
    <w:rsid w:val="00CC4723"/>
    <w:rsid w:val="00CE112E"/>
    <w:rsid w:val="00CE5A90"/>
    <w:rsid w:val="00CF0689"/>
    <w:rsid w:val="00CF0BD2"/>
    <w:rsid w:val="00CF199B"/>
    <w:rsid w:val="00CF23AE"/>
    <w:rsid w:val="00D1063B"/>
    <w:rsid w:val="00D11646"/>
    <w:rsid w:val="00D24063"/>
    <w:rsid w:val="00D25FAB"/>
    <w:rsid w:val="00D410B4"/>
    <w:rsid w:val="00D45B05"/>
    <w:rsid w:val="00D46D0C"/>
    <w:rsid w:val="00D46FBC"/>
    <w:rsid w:val="00D62110"/>
    <w:rsid w:val="00D90C96"/>
    <w:rsid w:val="00DD0E2C"/>
    <w:rsid w:val="00DE07B9"/>
    <w:rsid w:val="00DE0A95"/>
    <w:rsid w:val="00DE0EFB"/>
    <w:rsid w:val="00DE0FC0"/>
    <w:rsid w:val="00DE71F7"/>
    <w:rsid w:val="00DF4733"/>
    <w:rsid w:val="00E319C0"/>
    <w:rsid w:val="00E32477"/>
    <w:rsid w:val="00E41D13"/>
    <w:rsid w:val="00E455C6"/>
    <w:rsid w:val="00E55C33"/>
    <w:rsid w:val="00E625D8"/>
    <w:rsid w:val="00E7237B"/>
    <w:rsid w:val="00E821A7"/>
    <w:rsid w:val="00E85D3B"/>
    <w:rsid w:val="00EA0C33"/>
    <w:rsid w:val="00EA77E2"/>
    <w:rsid w:val="00EB11F7"/>
    <w:rsid w:val="00EC3332"/>
    <w:rsid w:val="00EC33DC"/>
    <w:rsid w:val="00ED1F27"/>
    <w:rsid w:val="00EE19CA"/>
    <w:rsid w:val="00EE1B9E"/>
    <w:rsid w:val="00EE31B0"/>
    <w:rsid w:val="00EF4DA8"/>
    <w:rsid w:val="00F14EFE"/>
    <w:rsid w:val="00F174A0"/>
    <w:rsid w:val="00F30C50"/>
    <w:rsid w:val="00F34C0D"/>
    <w:rsid w:val="00F63B2A"/>
    <w:rsid w:val="00F77268"/>
    <w:rsid w:val="00F91252"/>
    <w:rsid w:val="00F93B10"/>
    <w:rsid w:val="00FC0CB6"/>
    <w:rsid w:val="00FC66A0"/>
    <w:rsid w:val="00FD13E8"/>
    <w:rsid w:val="00FD2521"/>
    <w:rsid w:val="00FE0FAE"/>
    <w:rsid w:val="00FE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DFA47"/>
  <w15:docId w15:val="{23A4C385-AF42-4350-8378-38B8165FF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5C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E455C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3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E455C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E455C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6A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A502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040B2A"/>
    <w:pPr>
      <w:spacing w:before="100" w:beforeAutospacing="1" w:after="100" w:afterAutospacing="1"/>
    </w:pPr>
    <w:rPr>
      <w:rFonts w:ascii="Calibri" w:eastAsiaTheme="minorHAnsi" w:hAnsi="Calibri"/>
      <w:sz w:val="22"/>
      <w:szCs w:val="22"/>
    </w:rPr>
  </w:style>
  <w:style w:type="character" w:customStyle="1" w:styleId="normaltextrun">
    <w:name w:val="normaltextrun"/>
    <w:basedOn w:val="DefaultParagraphFont"/>
    <w:rsid w:val="00040B2A"/>
  </w:style>
  <w:style w:type="character" w:customStyle="1" w:styleId="eop">
    <w:name w:val="eop"/>
    <w:basedOn w:val="DefaultParagraphFont"/>
    <w:rsid w:val="00040B2A"/>
  </w:style>
  <w:style w:type="paragraph" w:styleId="NormalWeb">
    <w:name w:val="Normal (Web)"/>
    <w:basedOn w:val="Normal"/>
    <w:uiPriority w:val="99"/>
    <w:unhideWhenUsed/>
    <w:rsid w:val="00713DD9"/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13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92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75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2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b32c9c-61fd-4e07-846d-120b6bd819d5">
      <Terms xmlns="http://schemas.microsoft.com/office/infopath/2007/PartnerControls"/>
    </lcf76f155ced4ddcb4097134ff3c332f>
    <TaxCatchAll xmlns="a70329e3-b5d3-427f-9799-2c07dc26078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E430CAB591A40AFC0B0ED222CF191" ma:contentTypeVersion="15" ma:contentTypeDescription="Create a new document." ma:contentTypeScope="" ma:versionID="f5f7fc154f97c0c3ca9ef2f924bb4393">
  <xsd:schema xmlns:xsd="http://www.w3.org/2001/XMLSchema" xmlns:xs="http://www.w3.org/2001/XMLSchema" xmlns:p="http://schemas.microsoft.com/office/2006/metadata/properties" xmlns:ns2="48b32c9c-61fd-4e07-846d-120b6bd819d5" xmlns:ns3="a70329e3-b5d3-427f-9799-2c07dc26078f" targetNamespace="http://schemas.microsoft.com/office/2006/metadata/properties" ma:root="true" ma:fieldsID="99542d736547e8a6864890bdb081bbfe" ns2:_="" ns3:_="">
    <xsd:import namespace="48b32c9c-61fd-4e07-846d-120b6bd819d5"/>
    <xsd:import namespace="a70329e3-b5d3-427f-9799-2c07dc260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b32c9c-61fd-4e07-846d-120b6bd819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a7019a-c3dc-464b-ba2f-0a559e8498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329e3-b5d3-427f-9799-2c07dc26078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d9dfb16-d286-48c6-8689-cc1100c5c8ba}" ma:internalName="TaxCatchAll" ma:showField="CatchAllData" ma:web="a70329e3-b5d3-427f-9799-2c07dc260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F79655-3D54-4525-A175-4663FC61E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430CD9-DB63-4BD1-8CA0-3634ACA43D64}"/>
</file>

<file path=customXml/itemProps3.xml><?xml version="1.0" encoding="utf-8"?>
<ds:datastoreItem xmlns:ds="http://schemas.openxmlformats.org/officeDocument/2006/customXml" ds:itemID="{77607C9F-D6B2-4293-9C20-83ED360266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_COE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skey-Titus, Phyllis</dc:creator>
  <cp:lastModifiedBy>Falbe, Kristina</cp:lastModifiedBy>
  <cp:revision>3</cp:revision>
  <cp:lastPrinted>2020-02-17T14:47:00Z</cp:lastPrinted>
  <dcterms:created xsi:type="dcterms:W3CDTF">2022-08-17T14:34:00Z</dcterms:created>
  <dcterms:modified xsi:type="dcterms:W3CDTF">2022-08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078D630F22A41BA81B3B404EA8099</vt:lpwstr>
  </property>
</Properties>
</file>